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hotographe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To the Hiring Team,</w:t>
      </w:r>
    </w:p>
    <w:p>
      <w:pPr>
        <w:pStyle w:val="BodyText"/>
      </w:pPr>
      <w:r>
        <w:t xml:space="preserve">[Company Name]</w:t>
      </w:r>
    </w:p>
    <w:p>
      <w:pPr>
        <w:pStyle w:val="BodyText"/>
      </w:pPr>
      <w:r>
        <w:t xml:space="preserve">[Company Address]</w:t>
      </w:r>
    </w:p>
    <w:p>
      <w:pPr>
        <w:pStyle w:val="BodyText"/>
      </w:pPr>
      <w:r>
        <w:t xml:space="preserve">Wellington, New Zealand</w:t>
      </w:r>
    </w:p>
    <w:bookmarkStart w:id="21" w:name="X7684459b59ed40e176935be5556f1a3a0db4270"/>
    <w:p>
      <w:pPr>
        <w:pStyle w:val="Heading2"/>
      </w:pPr>
      <w:r>
        <w:t xml:space="preserve">Subject: Passionate Application for Photographer Internship Position in New Zealand Wellington</w:t>
      </w:r>
    </w:p>
    <w:p>
      <w:pPr>
        <w:pStyle w:val="FirstParagraph"/>
      </w:pPr>
      <w:r>
        <w:t xml:space="preserve">Dear Hiring Team,</w:t>
      </w:r>
    </w:p>
    <w:p>
      <w:pPr>
        <w:pStyle w:val="BodyText"/>
      </w:pPr>
      <w:r>
        <w:t xml:space="preserve">With profound enthusiasm, I submit my Internship Application Letter for the Photographer Intern position at [Company Name] in New Zealand Wellington. As a dedicated visual storyteller with a deep appreciation for the dynamic creative ecosystem of this vibrant city, I am eager to contribute to your team while immersing myself in the distinctive photographic culture that defines Wellington's artistic landscape. Having meticulously researched your studio's innovative approach to capturing New Zealand's natural beauty and cultural narratives, I am convinced that this internship represents the ideal catalyst for my professional growth as a Photographer.</w:t>
      </w:r>
    </w:p>
    <w:p>
      <w:pPr>
        <w:pStyle w:val="BodyText"/>
      </w:pPr>
      <w:r>
        <w:t xml:space="preserve">My journey as an aspiring Photographer began during my undergraduate studies in Visual Communications at [University Name], where I developed proficiency in both digital and film photography. Through rigorous coursework covering composition theory, lighting techniques, and post-production workflows (utilizing Adobe Creative Suite), I cultivated a versatile skill set that allows me to adapt to diverse photographic environments. My portfolio includes intimate street photography documenting Wellington's Māori cultural festivals, commercial assignments for local cafes in the Te Aro district, and nature photography capturing the dramatic landscapes of Zealandia and Mount Victoria. Each project reinforced my commitment to ethical storytelling and technical precision – values I recognize are central to your studio's mission.</w:t>
      </w:r>
    </w:p>
    <w:p>
      <w:pPr>
        <w:pStyle w:val="BodyText"/>
      </w:pPr>
      <w:r>
        <w:t xml:space="preserve">What particularly draws me to New Zealand Wellington is its unparalleled fusion of natural majesty, Māori heritage, and avant-garde creative energy. The city’s status as a UNESCO City of Film provides an inspiring backdrop for photographic exploration – from the dramatic coastal cliffs of Oriental Bay to the bustling artisanal markets in Courtenay Place. I have spent countless hours wandering Wellington's streets with my camera, observing how light interacts with the city's unique architecture and how its diverse communities shape visual narratives. This personal connection to Wellington’s environment means I already understand the nuances of photographing its ever-changing moods, from the misty mornings over Thorndon to the vibrant sunset reflections on Hutt River.</w:t>
      </w:r>
    </w:p>
    <w:p>
      <w:pPr>
        <w:pStyle w:val="BodyText"/>
      </w:pPr>
      <w:r>
        <w:t xml:space="preserve">My technical capabilities align seamlessly with your studio's requirements. I possess advanced skills in DSLR and mirrorless camera operation, natural light utilization, and color grading techniques essential for editorial and commercial work. I have successfully managed full photo shoots from concept development to client delivery, including a recent project documenting sustainable initiatives at the Wellington City Council’s urban farm. Additionally, my experience with drone photography (certified under NZ Civil Aviation Authority regulations) enables me to capture expansive landscapes that showcase New Zealand’s geographical diversity – a skill I believe would complement your travel and tourism projects. Crucially, I understand that being a Photographer in New Zealand Wellington requires cultural sensitivity; I have completed certified Te Reo Māori courses to better engage with local communities during shoots.</w:t>
      </w:r>
    </w:p>
    <w:p>
      <w:pPr>
        <w:pStyle w:val="BodyText"/>
      </w:pPr>
      <w:r>
        <w:t xml:space="preserve">The specific attributes of this Internship Application Letter reflect my commitment to becoming an exceptional visual professional within the New Zealand photographic community. I am particularly inspired by your recent exhibition "Whanganui River: A Living Story," which demonstrated how photography can honor indigenous perspectives through ethical practice. I am eager to learn under your guidance while contributing fresh ideas – such as developing a social media campaign showcasing Wellington's hidden photographic gems for international audiences. My adaptability is proven by my ability to thrive in collaborative environments; during a summer internship at Auckland’s Studio 5, I assisted senior Photographers in managing client meetings and organizing photo libraries, resulting in a 30% improvement in workflow efficiency.</w:t>
      </w:r>
    </w:p>
    <w:p>
      <w:pPr>
        <w:pStyle w:val="BodyText"/>
      </w:pPr>
      <w:r>
        <w:t xml:space="preserve">Wellington’s creative community thrives on collaboration and innovation – principles I actively embody through my volunteer work with the Wellington Photographic Society. As a regular contributor to their "Cityscape Project," I have documented urban transformations across Te Ngākau Civic Square, gaining valuable experience in location scouting and client communication. These experiences taught me that a great Photographer isn’t just technically skilled but also possesses cultural intelligence – understanding when to step back from the camera during Māori pōwhiri (welcome ceremonies) or recognizing the significance of certain landscapes to local communities. This contextual awareness is crucial for authentic storytelling in New Zealand Wellington, where every photograph carries historical and spiritual weight.</w:t>
      </w:r>
    </w:p>
    <w:p>
      <w:pPr>
        <w:pStyle w:val="BodyText"/>
      </w:pPr>
      <w:r>
        <w:t xml:space="preserve">I am equally prepared for the practical realities of working as a Photographer in this coastal city. I have secured accommodation within walking distance of central Wellington (near Cuba Street), ensuring reliability during early morning shoots at the waterfront or evening assignments in the CBD. I maintain a fully equipped camera kit with backup batteries, memory cards, and protective gear suitable for New Zealand’s variable weather – from sudden downpours in Karaka Bay to crisp autumn light at Mount Kaukau. My commitment to safety is paramount: I hold current first aid certifications and am trained in hazard awareness specific to coastal environments.</w:t>
      </w:r>
    </w:p>
    <w:p>
      <w:pPr>
        <w:pStyle w:val="BodyText"/>
      </w:pPr>
      <w:r>
        <w:t xml:space="preserve">What excites me most about this opportunity is the chance to learn from industry leaders while contributing meaningfully to Wellington’s visual identity. I envision developing a project documenting the city's intersection of tradition and modernity – such as capturing Māori artisans working alongside digital designers in Newtown studios. This aligns perfectly with your studio’s emphasis on "photography that connects communities." As a photographer-in-training, I understand my greatest value lies not in existing expertise but in my hunger to learn, adaptability across diverse projects, and genuine respect for the environments I photograph.</w:t>
      </w:r>
    </w:p>
    <w:p>
      <w:pPr>
        <w:pStyle w:val="BodyText"/>
      </w:pPr>
      <w:r>
        <w:t xml:space="preserve">My resume provides further detail on my technical skills and projects. I would be honored to discuss how my vision as a Photographer can support your team's objectives during an interview at your convenience. Thank you for considering this Internship Application Letter – I am confident that my passion for visual storytelling, combined with my dedication to authentic representation of New Zealand Wellington, would make me a valuable asset to [Company Name].</w:t>
      </w:r>
    </w:p>
    <w:p>
      <w:pPr>
        <w:pStyle w:val="BodyText"/>
      </w:pPr>
      <w:r>
        <w:t xml:space="preserve">With sincere appreciation,</w:t>
      </w:r>
    </w:p>
    <w:p>
      <w:pPr>
        <w:pStyle w:val="BodyText"/>
      </w:pPr>
      <w:r>
        <w:t xml:space="preserve">[Your Full Name]</w:t>
      </w:r>
    </w:p>
    <w:p>
      <w:pPr>
        <w:pStyle w:val="BodyText"/>
      </w:pPr>
      <w:r>
        <w:t xml:space="preserve">Portfolio Link: [Your Portfolio URL]</w:t>
      </w:r>
    </w:p>
    <w:p>
      <w:pPr>
        <w:pStyle w:val="BodyText"/>
      </w:pPr>
      <w:r>
        <w:t xml:space="preserve">LinkedIn: [Your LinkedIn Profile]</w:t>
      </w:r>
    </w:p>
    <w:p>
      <w:pPr>
        <w:pStyle w:val="BodyText"/>
      </w:pPr>
      <w:r>
        <w:rPr>
          <w:bCs/>
          <w:b/>
        </w:rPr>
        <w:t xml:space="preserve">Note:</w:t>
      </w:r>
      <w:r>
        <w:t xml:space="preserve"> </w:t>
      </w:r>
      <w:r>
        <w:t xml:space="preserve">This Internship Application Letter has been carefully crafted to reflect the unique photographic culture of New Zealand Wellington, emphasizing authentic local connections and technical readiness for a Photographer role within this dynamic creative hub.</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dc:title>
  <dc:creator/>
  <dc:language>en</dc:language>
  <cp:keywords/>
  <dcterms:created xsi:type="dcterms:W3CDTF">2026-07-24T10:14:36Z</dcterms:created>
  <dcterms:modified xsi:type="dcterms:W3CDTF">2026-07-24T10:14:36Z</dcterms:modified>
</cp:coreProperties>
</file>

<file path=docProps/custom.xml><?xml version="1.0" encoding="utf-8"?>
<Properties xmlns="http://schemas.openxmlformats.org/officeDocument/2006/custom-properties" xmlns:vt="http://schemas.openxmlformats.org/officeDocument/2006/docPropsVTypes"/>
</file>